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44394BC8" w:rsidR="00F102CC" w:rsidRPr="00683990" w:rsidRDefault="00683990">
            <w:pPr>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00186E4A" w:rsidR="00F102CC" w:rsidRPr="00683990" w:rsidRDefault="00683990">
            <w:pPr>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Please see Materials and method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42A89B33" w:rsidR="00F102CC" w:rsidRPr="00683990" w:rsidRDefault="00683990">
            <w:pPr>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Please see Supplementary File 6</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1A07857D" w:rsidR="00F102CC" w:rsidRPr="00683990" w:rsidRDefault="00683990">
            <w:pPr>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88F4D06" w:rsidR="00F102CC" w:rsidRPr="00683990" w:rsidRDefault="00683990">
            <w:pPr>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17AE339F" w:rsidR="00F102CC" w:rsidRPr="00683990" w:rsidRDefault="00683990">
            <w:pPr>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7777777" w:rsidR="00F102CC" w:rsidRPr="003D5AF6" w:rsidRDefault="00F102CC">
            <w:pPr>
              <w:rPr>
                <w:rFonts w:ascii="Noto Sans" w:eastAsia="Noto Sans" w:hAnsi="Noto Sans" w:cs="Noto Sans"/>
                <w:bCs/>
                <w:color w:val="434343"/>
                <w:sz w:val="18"/>
                <w:szCs w:val="18"/>
              </w:rPr>
            </w:pP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5E24F37B" w:rsidR="00F102CC" w:rsidRPr="00683990" w:rsidRDefault="00683990">
            <w:pPr>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Please see Materials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07EAC37C" w:rsidR="00F102CC" w:rsidRPr="00683990" w:rsidRDefault="00F102CC">
            <w:pPr>
              <w:rPr>
                <w:rFonts w:ascii="Noto Sans" w:hAnsi="Noto Sans" w:cs="Noto Sans" w:hint="eastAsia"/>
                <w:bCs/>
                <w:color w:val="434343"/>
                <w:sz w:val="18"/>
                <w:szCs w:val="18"/>
                <w:lang w:eastAsia="zh-CN"/>
              </w:rPr>
            </w:pP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1FA7EB78" w:rsidR="00F102CC" w:rsidRPr="003D5AF6" w:rsidRDefault="00683990">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lease see Materials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F102CC" w:rsidRPr="003D5AF6" w:rsidRDefault="00F102CC">
            <w:pPr>
              <w:rPr>
                <w:rFonts w:ascii="Noto Sans" w:eastAsia="Noto Sans" w:hAnsi="Noto Sans" w:cs="Noto Sans"/>
                <w:bCs/>
                <w:color w:val="434343"/>
                <w:sz w:val="18"/>
                <w:szCs w:val="18"/>
              </w:rPr>
            </w:pP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7BC7A3C" w:rsidR="00F102CC" w:rsidRPr="00683990" w:rsidRDefault="00683990">
            <w:pPr>
              <w:rPr>
                <w:rFonts w:ascii="Noto Sans" w:hAnsi="Noto Sans" w:cs="Noto Sans" w:hint="eastAsia"/>
                <w:bCs/>
                <w:color w:val="434343"/>
                <w:sz w:val="18"/>
                <w:szCs w:val="18"/>
                <w:lang w:eastAsia="zh-CN"/>
              </w:rPr>
            </w:pPr>
            <w:r w:rsidRPr="00683990">
              <w:rPr>
                <w:rFonts w:ascii="Noto Sans" w:hAnsi="Noto Sans" w:cs="Noto Sans" w:hint="eastAsia"/>
                <w:bCs/>
                <w:color w:val="434343"/>
                <w:sz w:val="18"/>
                <w:szCs w:val="18"/>
                <w:lang w:eastAsia="zh-CN"/>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ACCDBE4" w:rsidR="00F102CC" w:rsidRPr="00683990" w:rsidRDefault="00683990">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01CB3B35" w:rsidR="00F102CC" w:rsidRPr="003D5AF6" w:rsidRDefault="00683990">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lease see Materials and method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20CB5688"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33C35E0C" w:rsidR="00F102CC" w:rsidRDefault="00232B35">
            <w:pPr>
              <w:spacing w:line="225" w:lineRule="auto"/>
              <w:rPr>
                <w:rFonts w:ascii="Noto Sans" w:eastAsia="Noto Sans" w:hAnsi="Noto Sans" w:cs="Noto Sans"/>
                <w:b/>
                <w:color w:val="434343"/>
                <w:sz w:val="18"/>
                <w:szCs w:val="18"/>
              </w:rPr>
            </w:pPr>
            <w:r>
              <w:rPr>
                <w:rFonts w:ascii="Noto Sans" w:hAnsi="Noto Sans" w:cs="Noto Sans" w:hint="eastAsia"/>
                <w:bCs/>
                <w:color w:val="434343"/>
                <w:sz w:val="18"/>
                <w:szCs w:val="18"/>
                <w:lang w:eastAsia="zh-CN"/>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68FBC680"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1DFB1C08"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152E994B"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lease see 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7BB9755"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Please see 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40D4DBFD" w:rsidR="00F102CC" w:rsidRPr="00232B35" w:rsidRDefault="00232B35">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5DF4DD2"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2B94057"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07E61549"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7EC80849" w:rsidR="00F102CC" w:rsidRPr="00232B35" w:rsidRDefault="00232B35">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8ADE92D"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 xml:space="preserve">Please see </w:t>
            </w:r>
            <w:r w:rsidRPr="00232B35">
              <w:rPr>
                <w:rFonts w:ascii="Noto Sans" w:hAnsi="Noto Sans" w:cs="Noto Sans"/>
                <w:bCs/>
                <w:color w:val="434343"/>
                <w:sz w:val="18"/>
                <w:szCs w:val="18"/>
                <w:lang w:eastAsia="zh-CN"/>
              </w:rPr>
              <w:t>Data analysis and statistic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31302B5B" w:rsidR="00F102CC" w:rsidRPr="00232B35" w:rsidRDefault="00232B35">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 xml:space="preserve">Please see </w:t>
            </w:r>
            <w:r w:rsidRPr="00232B35">
              <w:rPr>
                <w:rFonts w:ascii="Noto Sans" w:hAnsi="Noto Sans" w:cs="Noto Sans"/>
                <w:bCs/>
                <w:color w:val="434343"/>
                <w:sz w:val="18"/>
                <w:szCs w:val="18"/>
                <w:lang w:eastAsia="zh-CN"/>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247C871A"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 xml:space="preserve">Please see </w:t>
            </w:r>
            <w:r w:rsidRPr="00232B35">
              <w:rPr>
                <w:rFonts w:ascii="Noto Sans" w:hAnsi="Noto Sans" w:cs="Noto Sans"/>
                <w:bCs/>
                <w:color w:val="434343"/>
                <w:sz w:val="18"/>
                <w:szCs w:val="18"/>
                <w:lang w:eastAsia="zh-CN"/>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5857B108"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 xml:space="preserve">Please see </w:t>
            </w:r>
            <w:r w:rsidRPr="00232B35">
              <w:rPr>
                <w:rFonts w:ascii="Noto Sans" w:hAnsi="Noto Sans" w:cs="Noto Sans"/>
                <w:bCs/>
                <w:color w:val="434343"/>
                <w:sz w:val="18"/>
                <w:szCs w:val="18"/>
                <w:lang w:eastAsia="zh-CN"/>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3EC91F71" w:rsidR="00F102CC" w:rsidRPr="003D5AF6" w:rsidRDefault="00232B35">
            <w:pPr>
              <w:spacing w:line="225" w:lineRule="auto"/>
              <w:rPr>
                <w:rFonts w:ascii="Noto Sans" w:eastAsia="Noto Sans" w:hAnsi="Noto Sans" w:cs="Noto Sans" w:hint="eastAsia"/>
                <w:bCs/>
                <w:color w:val="434343"/>
                <w:sz w:val="18"/>
                <w:szCs w:val="18"/>
              </w:rPr>
            </w:pPr>
            <w:r>
              <w:rPr>
                <w:rFonts w:ascii="Noto Sans" w:hAnsi="Noto Sans" w:cs="Noto Sans" w:hint="eastAsia"/>
                <w:bCs/>
                <w:color w:val="434343"/>
                <w:sz w:val="18"/>
                <w:szCs w:val="18"/>
                <w:lang w:eastAsia="zh-CN"/>
              </w:rPr>
              <w:t>Please see Materials and methods</w:t>
            </w:r>
            <w:r>
              <w:rPr>
                <w:rFonts w:ascii="Noto Sans" w:hAnsi="Noto Sans" w:cs="Noto Sans" w:hint="eastAsia"/>
                <w:bCs/>
                <w:color w:val="434343"/>
                <w:sz w:val="18"/>
                <w:szCs w:val="18"/>
                <w:lang w:eastAsia="zh-CN"/>
              </w:rPr>
              <w:t xml:space="preserve"> and </w:t>
            </w:r>
            <w:r w:rsidRPr="00232B35">
              <w:rPr>
                <w:rFonts w:ascii="Noto Sans" w:hAnsi="Noto Sans" w:cs="Noto Sans"/>
                <w:bCs/>
                <w:color w:val="434343"/>
                <w:sz w:val="18"/>
                <w:szCs w:val="18"/>
                <w:lang w:eastAsia="zh-CN"/>
              </w:rPr>
              <w:t>Data analysis and statistic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681B5BE" w:rsidR="00F102CC" w:rsidRPr="003D5AF6" w:rsidRDefault="00232B35">
            <w:pPr>
              <w:spacing w:line="225" w:lineRule="auto"/>
              <w:rPr>
                <w:rFonts w:ascii="Noto Sans" w:eastAsia="Noto Sans" w:hAnsi="Noto Sans" w:cs="Noto Sans"/>
                <w:bCs/>
                <w:color w:val="434343"/>
              </w:rPr>
            </w:pPr>
            <w:r>
              <w:rPr>
                <w:rFonts w:ascii="Noto Sans" w:hAnsi="Noto Sans" w:cs="Noto Sans" w:hint="eastAsia"/>
                <w:bCs/>
                <w:color w:val="434343"/>
                <w:sz w:val="18"/>
                <w:szCs w:val="18"/>
                <w:lang w:eastAsia="zh-CN"/>
              </w:rPr>
              <w:t xml:space="preserve">Please see Materials and methods and </w:t>
            </w:r>
            <w:r w:rsidRPr="00232B35">
              <w:rPr>
                <w:rFonts w:ascii="Noto Sans" w:hAnsi="Noto Sans" w:cs="Noto Sans"/>
                <w:bCs/>
                <w:color w:val="434343"/>
                <w:sz w:val="18"/>
                <w:szCs w:val="18"/>
                <w:lang w:eastAsia="zh-CN"/>
              </w:rPr>
              <w:t>Data analysis and statistic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692636A1" w:rsidR="00F102CC" w:rsidRPr="003D5AF6" w:rsidRDefault="00232B35">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 xml:space="preserve">Please see Materials and methods and </w:t>
            </w:r>
            <w:r w:rsidRPr="00232B35">
              <w:rPr>
                <w:rFonts w:ascii="Noto Sans" w:hAnsi="Noto Sans" w:cs="Noto Sans"/>
                <w:bCs/>
                <w:color w:val="434343"/>
                <w:sz w:val="18"/>
                <w:szCs w:val="18"/>
                <w:lang w:eastAsia="zh-CN"/>
              </w:rPr>
              <w:t>Data analysis and statistic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42EDD3AE" w:rsidR="00F102CC" w:rsidRPr="000C23A4" w:rsidRDefault="000C23A4">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t>
        </w:r>
        <w:r>
          <w:rPr>
            <w:color w:val="1155CC"/>
            <w:u w:val="single"/>
          </w:rPr>
          <w:t>w</w:t>
        </w:r>
        <w:r>
          <w:rPr>
            <w:color w:val="1155CC"/>
            <w:u w:val="single"/>
          </w:rPr>
          <w:t>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C8B3F" w14:textId="77777777" w:rsidR="008C15A4" w:rsidRDefault="008C15A4">
      <w:r>
        <w:separator/>
      </w:r>
    </w:p>
  </w:endnote>
  <w:endnote w:type="continuationSeparator" w:id="0">
    <w:p w14:paraId="3B99C088" w14:textId="77777777" w:rsidR="008C15A4" w:rsidRDefault="008C1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7F747" w14:textId="77777777" w:rsidR="008C15A4" w:rsidRDefault="008C15A4">
      <w:r>
        <w:separator/>
      </w:r>
    </w:p>
  </w:footnote>
  <w:footnote w:type="continuationSeparator" w:id="0">
    <w:p w14:paraId="4649C376" w14:textId="77777777" w:rsidR="008C15A4" w:rsidRDefault="008C15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61E9" w14:textId="2B8215BA" w:rsidR="004E2C31" w:rsidRDefault="004E2C31">
    <w:pPr>
      <w:pStyle w:val="a9"/>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3NrA0MTUwNjI3sDBV0lEKTi0uzszPAykwrAUAWCMShywAAAA="/>
  </w:docVars>
  <w:rsids>
    <w:rsidRoot w:val="00F102CC"/>
    <w:rsid w:val="000B600B"/>
    <w:rsid w:val="000C23A4"/>
    <w:rsid w:val="001B3BCC"/>
    <w:rsid w:val="002209A8"/>
    <w:rsid w:val="00232B35"/>
    <w:rsid w:val="003D5AF6"/>
    <w:rsid w:val="00400C53"/>
    <w:rsid w:val="00427975"/>
    <w:rsid w:val="004E2C31"/>
    <w:rsid w:val="005B0259"/>
    <w:rsid w:val="00683990"/>
    <w:rsid w:val="007054B6"/>
    <w:rsid w:val="0072718E"/>
    <w:rsid w:val="0078687E"/>
    <w:rsid w:val="008C15A4"/>
    <w:rsid w:val="009C7B26"/>
    <w:rsid w:val="00A11E52"/>
    <w:rsid w:val="00B2483D"/>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5</Pages>
  <Words>1418</Words>
  <Characters>8622</Characters>
  <Application>Microsoft Office Word</Application>
  <DocSecurity>0</DocSecurity>
  <Lines>374</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ADAI HUANG</cp:lastModifiedBy>
  <cp:revision>8</cp:revision>
  <dcterms:created xsi:type="dcterms:W3CDTF">2022-02-28T12:21:00Z</dcterms:created>
  <dcterms:modified xsi:type="dcterms:W3CDTF">2025-02-1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f81bc7faee42bb848caa26d21af549f8a231c3bb4e8562cba5e7e08b05e743</vt:lpwstr>
  </property>
</Properties>
</file>